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4D76" w:rsidRPr="00734D8E" w:rsidRDefault="00734D8E" w:rsidP="00934D76">
      <w:pPr>
        <w:spacing w:after="0" w:line="276" w:lineRule="auto"/>
        <w:contextualSpacing/>
        <w:jc w:val="right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ПРИЛОГ 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5</w:t>
      </w:r>
    </w:p>
    <w:p w:rsidR="00934D76" w:rsidRDefault="00934D76" w:rsidP="00934D76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</w:p>
    <w:p w:rsidR="00934D76" w:rsidRDefault="00934D7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З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Ј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А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В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У</w:t>
      </w:r>
    </w:p>
    <w:p w:rsidR="00EE0826" w:rsidRDefault="00EE0826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3A0AFE" w:rsidRPr="003A0AFE" w:rsidRDefault="00FA21EA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, __________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, из 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___________________,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3A0AFE" w:rsidRPr="003A0AFE" w:rsidRDefault="003A0AFE" w:rsidP="005969B1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(име и презиме)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                        </w:t>
      </w:r>
      <w:r w:rsidR="00C1536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место и адреса становања)</w:t>
      </w:r>
    </w:p>
    <w:p w:rsidR="00EE0826" w:rsidRDefault="00EE0826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,  БР.ЛК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, издат од стране ПС _______________,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74C0B" w:rsidRPr="00674C0B">
        <w:rPr>
          <w:rFonts w:ascii="Times New Roman" w:hAnsi="Times New Roman" w:cs="Times New Roman"/>
          <w:sz w:val="24"/>
          <w:szCs w:val="24"/>
          <w:lang w:val="sr-Cyrl-CS"/>
        </w:rPr>
        <w:t>под моралном, материјалном и кривичном одговорношћу</w:t>
      </w:r>
      <w:r w:rsidR="00674C0B">
        <w:rPr>
          <w:rFonts w:ascii="Times New Roman" w:hAnsi="Times New Roman" w:cs="Times New Roman"/>
          <w:sz w:val="24"/>
          <w:szCs w:val="24"/>
          <w:lang w:val="sr-Cyrl-CS"/>
        </w:rPr>
        <w:t xml:space="preserve"> изјављујем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 xml:space="preserve"> а 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у вези </w:t>
      </w:r>
      <w:r w:rsidR="00D433EE">
        <w:rPr>
          <w:rFonts w:ascii="Times New Roman" w:hAnsi="Times New Roman" w:cs="Times New Roman"/>
          <w:sz w:val="24"/>
          <w:szCs w:val="24"/>
          <w:lang w:val="sr-Cyrl-CS"/>
        </w:rPr>
        <w:t xml:space="preserve">Јавног конкурса </w:t>
      </w:r>
      <w:r w:rsidR="00D433EE" w:rsidRPr="00D433EE">
        <w:rPr>
          <w:rFonts w:ascii="Times New Roman" w:hAnsi="Times New Roman" w:cs="Times New Roman"/>
          <w:sz w:val="24"/>
          <w:szCs w:val="24"/>
          <w:lang w:val="sr-Cyrl-CS"/>
        </w:rPr>
        <w:t>за доделу бесповратних средстава крајњим корисницима (домаћинствима) у спровођењу мера енергетске санације породичних кућа и станова на територији општине Нови Кнежевац у 2022. години</w:t>
      </w:r>
      <w:r w:rsidR="003A0AFE" w:rsidRPr="003A0AFE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D95E50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433EE">
        <w:rPr>
          <w:rFonts w:ascii="Times New Roman" w:hAnsi="Times New Roman" w:cs="Times New Roman"/>
          <w:sz w:val="24"/>
          <w:szCs w:val="24"/>
          <w:lang w:val="sr-Cyrl-CS"/>
        </w:rPr>
        <w:t xml:space="preserve">да су </w:t>
      </w:r>
      <w:r w:rsidR="00A86927">
        <w:rPr>
          <w:rFonts w:ascii="Times New Roman" w:hAnsi="Times New Roman" w:cs="Times New Roman"/>
          <w:sz w:val="24"/>
          <w:szCs w:val="24"/>
          <w:lang w:val="sr-Cyrl-CS"/>
        </w:rPr>
        <w:t xml:space="preserve">поред мене </w:t>
      </w:r>
      <w:r w:rsidR="00D433EE">
        <w:rPr>
          <w:rFonts w:ascii="Times New Roman" w:hAnsi="Times New Roman" w:cs="Times New Roman"/>
          <w:sz w:val="24"/>
          <w:szCs w:val="24"/>
          <w:lang w:val="sr-Cyrl-CS"/>
        </w:rPr>
        <w:t>чланови мог домаћинства</w:t>
      </w:r>
      <w:r w:rsidR="00CB7614">
        <w:rPr>
          <w:rFonts w:ascii="Times New Roman" w:hAnsi="Times New Roman" w:cs="Times New Roman"/>
          <w:sz w:val="24"/>
          <w:szCs w:val="24"/>
          <w:lang w:val="sr-Cyrl-CS"/>
        </w:rPr>
        <w:t xml:space="preserve">, које се налази на катастарској парцели бр.__________, К.О. ____________________, </w:t>
      </w:r>
      <w:r w:rsidR="00A86927">
        <w:rPr>
          <w:rFonts w:ascii="Times New Roman" w:hAnsi="Times New Roman" w:cs="Times New Roman"/>
          <w:sz w:val="24"/>
          <w:szCs w:val="24"/>
          <w:lang w:val="sr-Cyrl-CS"/>
        </w:rPr>
        <w:t xml:space="preserve">и </w:t>
      </w:r>
      <w:bookmarkStart w:id="0" w:name="_GoBack"/>
      <w:bookmarkEnd w:id="0"/>
      <w:r w:rsidR="00D433EE">
        <w:rPr>
          <w:rFonts w:ascii="Times New Roman" w:hAnsi="Times New Roman" w:cs="Times New Roman"/>
          <w:sz w:val="24"/>
          <w:szCs w:val="24"/>
          <w:lang w:val="sr-Cyrl-CS"/>
        </w:rPr>
        <w:t>следећа лица:</w:t>
      </w:r>
    </w:p>
    <w:p w:rsidR="00D433EE" w:rsidRDefault="00D433EE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"/>
        <w:gridCol w:w="5671"/>
        <w:gridCol w:w="3242"/>
      </w:tblGrid>
      <w:tr w:rsidR="00D433EE" w:rsidTr="00D433EE">
        <w:trPr>
          <w:trHeight w:hRule="exact" w:val="454"/>
        </w:trPr>
        <w:tc>
          <w:tcPr>
            <w:tcW w:w="817" w:type="dxa"/>
            <w:shd w:val="clear" w:color="auto" w:fill="D9D9D9" w:themeFill="background1" w:themeFillShade="D9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ед.бр.</w:t>
            </w:r>
          </w:p>
        </w:tc>
        <w:tc>
          <w:tcPr>
            <w:tcW w:w="5752" w:type="dxa"/>
            <w:shd w:val="clear" w:color="auto" w:fill="D9D9D9" w:themeFill="background1" w:themeFillShade="D9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285" w:type="dxa"/>
            <w:shd w:val="clear" w:color="auto" w:fill="D9D9D9" w:themeFill="background1" w:themeFillShade="D9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433EE" w:rsidTr="00D433EE">
        <w:trPr>
          <w:trHeight w:hRule="exact" w:val="454"/>
        </w:trPr>
        <w:tc>
          <w:tcPr>
            <w:tcW w:w="817" w:type="dxa"/>
            <w:vAlign w:val="center"/>
          </w:tcPr>
          <w:p w:rsidR="00D433EE" w:rsidRDefault="00D433EE" w:rsidP="00D433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5752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85" w:type="dxa"/>
            <w:vAlign w:val="center"/>
          </w:tcPr>
          <w:p w:rsidR="00D433EE" w:rsidRDefault="00D433EE" w:rsidP="00D433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D433EE" w:rsidRPr="003A0AFE" w:rsidRDefault="00D433EE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E482B" w:rsidRPr="003A0AFE" w:rsidRDefault="003E482B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____________________</w:t>
      </w:r>
    </w:p>
    <w:p w:rsidR="00EE0826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</w:t>
      </w: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Дана: ___.___.2022. године</w:t>
      </w: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F37F73" w:rsidRPr="00F37F73" w:rsidTr="005F230E">
        <w:trPr>
          <w:trHeight w:val="284"/>
          <w:jc w:val="right"/>
        </w:trPr>
        <w:tc>
          <w:tcPr>
            <w:tcW w:w="3262" w:type="dxa"/>
          </w:tcPr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F37F73" w:rsidRPr="00F37F73" w:rsidTr="005F230E">
        <w:trPr>
          <w:trHeight w:val="585"/>
          <w:jc w:val="right"/>
        </w:trPr>
        <w:tc>
          <w:tcPr>
            <w:tcW w:w="3262" w:type="dxa"/>
          </w:tcPr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:rsidR="00EE0826" w:rsidRPr="003A0AFE" w:rsidRDefault="00EE0826" w:rsidP="003A0AF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EE0826" w:rsidRPr="00D433EE" w:rsidRDefault="00E860BE" w:rsidP="00D433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</w:t>
      </w:r>
      <w:r w:rsidR="00F37F73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</w:t>
      </w:r>
    </w:p>
    <w:p w:rsidR="00EE0826" w:rsidRPr="00EE0826" w:rsidRDefault="00E860BE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</w:t>
      </w:r>
    </w:p>
    <w:sectPr w:rsidR="00EE0826" w:rsidRPr="00EE0826" w:rsidSect="00934D7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3A0AFE"/>
    <w:rsid w:val="003E482B"/>
    <w:rsid w:val="00434B3E"/>
    <w:rsid w:val="005969B1"/>
    <w:rsid w:val="005A1D62"/>
    <w:rsid w:val="00674C0B"/>
    <w:rsid w:val="0070157F"/>
    <w:rsid w:val="00734D8E"/>
    <w:rsid w:val="007D1A79"/>
    <w:rsid w:val="00934D76"/>
    <w:rsid w:val="00A86927"/>
    <w:rsid w:val="00B25FEB"/>
    <w:rsid w:val="00C15368"/>
    <w:rsid w:val="00CB7614"/>
    <w:rsid w:val="00D433EE"/>
    <w:rsid w:val="00D95E50"/>
    <w:rsid w:val="00DD534F"/>
    <w:rsid w:val="00E860BE"/>
    <w:rsid w:val="00E9458A"/>
    <w:rsid w:val="00EC648D"/>
    <w:rsid w:val="00EE0826"/>
    <w:rsid w:val="00F37F73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22</cp:revision>
  <dcterms:created xsi:type="dcterms:W3CDTF">2022-03-22T15:14:00Z</dcterms:created>
  <dcterms:modified xsi:type="dcterms:W3CDTF">2022-07-21T08:11:00Z</dcterms:modified>
</cp:coreProperties>
</file>